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1FBC1" w14:textId="29578D4A" w:rsidR="0030A6C1" w:rsidRDefault="0030A6C1" w:rsidP="0030A6C1">
      <w:pPr>
        <w:spacing w:after="0" w:line="240" w:lineRule="auto"/>
        <w:rPr>
          <w:sz w:val="20"/>
          <w:szCs w:val="20"/>
        </w:rPr>
      </w:pPr>
    </w:p>
    <w:tbl>
      <w:tblPr>
        <w:tblStyle w:val="TableGrid"/>
        <w:tblW w:w="15305" w:type="dxa"/>
        <w:tblInd w:w="-63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0A0" w:firstRow="1" w:lastRow="0" w:firstColumn="1" w:lastColumn="0" w:noHBand="0" w:noVBand="0"/>
      </w:tblPr>
      <w:tblGrid>
        <w:gridCol w:w="1833"/>
        <w:gridCol w:w="1833"/>
        <w:gridCol w:w="4104"/>
        <w:gridCol w:w="926"/>
        <w:gridCol w:w="925"/>
        <w:gridCol w:w="925"/>
        <w:gridCol w:w="925"/>
        <w:gridCol w:w="926"/>
        <w:gridCol w:w="925"/>
        <w:gridCol w:w="925"/>
        <w:gridCol w:w="1058"/>
      </w:tblGrid>
      <w:tr w:rsidR="005E6A19" w:rsidRPr="00A72C9D" w14:paraId="0AF31673" w14:textId="77777777" w:rsidTr="680DB993">
        <w:trPr>
          <w:trHeight w:val="18"/>
          <w:tblHeader/>
        </w:trPr>
        <w:tc>
          <w:tcPr>
            <w:tcW w:w="1833" w:type="dxa"/>
          </w:tcPr>
          <w:p w14:paraId="65E4BB42" w14:textId="01FEF5F2" w:rsidR="005E6A19" w:rsidRPr="00A72C9D" w:rsidRDefault="2F59C6D2" w:rsidP="0E75C45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proofErr w:type="spellStart"/>
            <w:r w:rsidRPr="3CDF899B">
              <w:rPr>
                <w:b/>
                <w:bCs/>
                <w:sz w:val="20"/>
                <w:szCs w:val="20"/>
                <w:lang w:eastAsia="en-GB"/>
              </w:rPr>
              <w:lastRenderedPageBreak/>
              <w:t>Report+Viva+System</w:t>
            </w:r>
            <w:proofErr w:type="spellEnd"/>
            <w:r w:rsidRPr="3CDF899B">
              <w:rPr>
                <w:b/>
                <w:bCs/>
                <w:sz w:val="20"/>
                <w:szCs w:val="20"/>
                <w:lang w:eastAsia="en-GB"/>
              </w:rPr>
              <w:t xml:space="preserve"> (RVS)</w:t>
            </w:r>
            <w:r w:rsidR="4A363D00" w:rsidRPr="3CDF899B">
              <w:rPr>
                <w:b/>
                <w:bCs/>
                <w:sz w:val="20"/>
                <w:szCs w:val="20"/>
                <w:lang w:eastAsia="en-GB"/>
              </w:rPr>
              <w:t xml:space="preserve"> 70%</w:t>
            </w:r>
          </w:p>
        </w:tc>
        <w:tc>
          <w:tcPr>
            <w:tcW w:w="1833" w:type="dxa"/>
          </w:tcPr>
          <w:p w14:paraId="4FF9AC91" w14:textId="2D4BF54E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</w:p>
          <w:p w14:paraId="12F0CD30" w14:textId="40DC5A21" w:rsidR="005E6A19" w:rsidRPr="00A72C9D" w:rsidRDefault="72D4F1DD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Weight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AFC67BB" w14:textId="75791C61" w:rsidR="005E6A19" w:rsidRPr="00A72C9D" w:rsidRDefault="72D4F1DD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0243ABE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 xml:space="preserve">Clear </w:t>
            </w:r>
          </w:p>
          <w:p w14:paraId="08EE3B48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fail</w:t>
            </w:r>
          </w:p>
          <w:p w14:paraId="3664EBBC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&lt;30%</w:t>
            </w: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8B46473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Marginal fail</w:t>
            </w:r>
          </w:p>
          <w:p w14:paraId="1B7E868B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30-39%</w:t>
            </w: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5FFC3226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 xml:space="preserve">Bare </w:t>
            </w:r>
          </w:p>
          <w:p w14:paraId="691CC9B9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pass</w:t>
            </w:r>
          </w:p>
          <w:p w14:paraId="1073A9F5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40-49%</w:t>
            </w: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04BD71F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 xml:space="preserve">Clear </w:t>
            </w:r>
          </w:p>
          <w:p w14:paraId="3888A62A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pass</w:t>
            </w:r>
          </w:p>
          <w:p w14:paraId="6D5B744B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50-59%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88955AF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Very good</w:t>
            </w:r>
          </w:p>
          <w:p w14:paraId="77A8FEE6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</w:p>
          <w:p w14:paraId="2947C613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60-69%</w:t>
            </w: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41869EF1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Excellent</w:t>
            </w:r>
          </w:p>
          <w:p w14:paraId="648C6DCC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</w:p>
          <w:p w14:paraId="7A5D1AAD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</w:rPr>
              <w:t>70-79%</w:t>
            </w: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0D54A71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 xml:space="preserve">Exceptional </w:t>
            </w:r>
          </w:p>
          <w:p w14:paraId="7195CAF5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</w:p>
          <w:p w14:paraId="1A980727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80-89%</w:t>
            </w:r>
          </w:p>
        </w:tc>
        <w:tc>
          <w:tcPr>
            <w:tcW w:w="1058" w:type="dxa"/>
          </w:tcPr>
          <w:p w14:paraId="5557173E" w14:textId="1B78B7C1" w:rsidR="005E6A19" w:rsidRPr="00A72C9D" w:rsidRDefault="004365B6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Innovation</w:t>
            </w:r>
          </w:p>
          <w:p w14:paraId="09238895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</w:p>
          <w:p w14:paraId="333B748D" w14:textId="77777777" w:rsidR="005E6A19" w:rsidRPr="00A72C9D" w:rsidRDefault="005E6A19" w:rsidP="0E75C459">
            <w:pPr>
              <w:spacing w:after="0" w:line="240" w:lineRule="auto"/>
              <w:jc w:val="center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&gt;90%</w:t>
            </w:r>
          </w:p>
        </w:tc>
      </w:tr>
      <w:tr w:rsidR="005E6A19" w:rsidRPr="00A72C9D" w14:paraId="3351E508" w14:textId="77777777" w:rsidTr="680DB993">
        <w:trPr>
          <w:trHeight w:val="18"/>
          <w:tblHeader/>
        </w:trPr>
        <w:tc>
          <w:tcPr>
            <w:tcW w:w="1833" w:type="dxa"/>
            <w:vMerge w:val="restart"/>
          </w:tcPr>
          <w:p w14:paraId="2AB0E95C" w14:textId="77777777" w:rsidR="005E6A19" w:rsidRPr="00A72C9D" w:rsidRDefault="005E6A19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0A72C9D">
              <w:rPr>
                <w:b/>
                <w:bCs/>
                <w:sz w:val="20"/>
                <w:szCs w:val="20"/>
                <w:lang w:eastAsia="en-GB"/>
              </w:rPr>
              <w:t>Main report</w:t>
            </w:r>
          </w:p>
          <w:p w14:paraId="5FF52F02" w14:textId="76573E46" w:rsidR="005E6A19" w:rsidRPr="00A72C9D" w:rsidRDefault="61BE6ABE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2</w:t>
            </w:r>
            <w:r w:rsidR="004365B6" w:rsidRPr="0E75C459">
              <w:rPr>
                <w:b/>
                <w:bCs/>
                <w:sz w:val="20"/>
                <w:szCs w:val="20"/>
                <w:lang w:eastAsia="en-GB"/>
              </w:rPr>
              <w:t>5</w:t>
            </w:r>
            <w:r w:rsidR="005E6A19" w:rsidRPr="0E75C459">
              <w:rPr>
                <w:b/>
                <w:bCs/>
                <w:sz w:val="20"/>
                <w:szCs w:val="20"/>
                <w:lang w:eastAsia="en-GB"/>
              </w:rPr>
              <w:t>%)</w:t>
            </w:r>
          </w:p>
          <w:p w14:paraId="5C194F98" w14:textId="77777777" w:rsidR="00D02A28" w:rsidRPr="00A72C9D" w:rsidRDefault="00D02A28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</w:p>
          <w:p w14:paraId="520F5B53" w14:textId="77777777" w:rsidR="00D02A28" w:rsidRPr="00A72C9D" w:rsidRDefault="00D02A28" w:rsidP="005E6A1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0A72C9D">
              <w:rPr>
                <w:sz w:val="20"/>
                <w:szCs w:val="20"/>
                <w:lang w:eastAsia="en-GB"/>
              </w:rPr>
              <w:t>Maximum budget is 8000 words. This includes from first page to the last page of your report</w:t>
            </w:r>
            <w:r w:rsidR="0069020E" w:rsidRPr="00A72C9D">
              <w:rPr>
                <w:sz w:val="20"/>
                <w:szCs w:val="20"/>
                <w:lang w:eastAsia="en-GB"/>
              </w:rPr>
              <w:t xml:space="preserve"> submitted to </w:t>
            </w:r>
            <w:proofErr w:type="spellStart"/>
            <w:r w:rsidR="0069020E" w:rsidRPr="00A72C9D">
              <w:rPr>
                <w:sz w:val="20"/>
                <w:szCs w:val="20"/>
                <w:lang w:eastAsia="en-GB"/>
              </w:rPr>
              <w:t>TurnItIn</w:t>
            </w:r>
            <w:proofErr w:type="spellEnd"/>
            <w:r w:rsidR="0069020E" w:rsidRPr="00A72C9D">
              <w:rPr>
                <w:sz w:val="20"/>
                <w:szCs w:val="20"/>
                <w:lang w:eastAsia="en-GB"/>
              </w:rPr>
              <w:t>.</w:t>
            </w:r>
          </w:p>
        </w:tc>
        <w:tc>
          <w:tcPr>
            <w:tcW w:w="1833" w:type="dxa"/>
          </w:tcPr>
          <w:p w14:paraId="322F6894" w14:textId="2CCCBF4A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  <w:r w:rsidRPr="00A72C9D">
              <w:rPr>
                <w:bCs/>
                <w:sz w:val="20"/>
                <w:szCs w:val="20"/>
                <w:lang w:eastAsia="en-GB"/>
              </w:rPr>
              <w:t>Presentation (</w:t>
            </w:r>
            <w:r w:rsidR="004365B6">
              <w:rPr>
                <w:bCs/>
                <w:sz w:val="20"/>
                <w:szCs w:val="20"/>
                <w:lang w:eastAsia="en-GB"/>
              </w:rPr>
              <w:t>5</w:t>
            </w:r>
            <w:r w:rsidRPr="00A72C9D">
              <w:rPr>
                <w:bCs/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FCBBF0B" w14:textId="77777777" w:rsidR="005E6A19" w:rsidRPr="00A72C9D" w:rsidRDefault="005E6A19" w:rsidP="005E6A19">
            <w:pPr>
              <w:spacing w:after="0" w:line="240" w:lineRule="auto"/>
              <w:rPr>
                <w:sz w:val="20"/>
                <w:szCs w:val="20"/>
              </w:rPr>
            </w:pPr>
            <w:r w:rsidRPr="00A72C9D">
              <w:rPr>
                <w:sz w:val="20"/>
                <w:szCs w:val="20"/>
              </w:rPr>
              <w:t>Acknowledgements, length, spelling, grammar, written style, table of contents, page numbers, referencing etc.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6CFB90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DFB92BD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73924D0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6463CB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F93395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E0B1BFD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B3D95E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14AC5BF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299E2032" w14:textId="77777777" w:rsidTr="680DB993">
        <w:trPr>
          <w:trHeight w:val="18"/>
          <w:tblHeader/>
        </w:trPr>
        <w:tc>
          <w:tcPr>
            <w:tcW w:w="1833" w:type="dxa"/>
            <w:vMerge/>
          </w:tcPr>
          <w:p w14:paraId="67CC41DD" w14:textId="77777777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833" w:type="dxa"/>
          </w:tcPr>
          <w:p w14:paraId="2207B2F3" w14:textId="6B6D51A7" w:rsidR="005E6A19" w:rsidRPr="00A72C9D" w:rsidRDefault="483EC67C" w:rsidP="483EC67C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483EC67C">
              <w:rPr>
                <w:sz w:val="20"/>
                <w:szCs w:val="20"/>
                <w:lang w:eastAsia="en-GB"/>
              </w:rPr>
              <w:t>Description of each of the major components (10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C68CAD4" w14:textId="49E9DB7B" w:rsidR="005E6A19" w:rsidRPr="00A72C9D" w:rsidRDefault="483EC67C" w:rsidP="483EC67C">
            <w:pPr>
              <w:spacing w:after="0" w:line="240" w:lineRule="auto"/>
              <w:rPr>
                <w:sz w:val="20"/>
                <w:szCs w:val="20"/>
              </w:rPr>
            </w:pPr>
            <w:r w:rsidRPr="483EC67C">
              <w:rPr>
                <w:sz w:val="20"/>
                <w:szCs w:val="20"/>
              </w:rPr>
              <w:t>Clear explanation of the problem and objectives. Clear explanation of each of the major aspects of the product including a rationale for each of the design and implementation decisions.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B39E37B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D8D5EC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793C2D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AA6483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82D0992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2D50AAB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20719C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757521C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188B6351" w14:textId="77777777" w:rsidTr="680DB993">
        <w:trPr>
          <w:trHeight w:val="18"/>
          <w:tblHeader/>
        </w:trPr>
        <w:tc>
          <w:tcPr>
            <w:tcW w:w="1833" w:type="dxa"/>
            <w:vMerge/>
          </w:tcPr>
          <w:p w14:paraId="3245E187" w14:textId="77777777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833" w:type="dxa"/>
          </w:tcPr>
          <w:p w14:paraId="3DE9B6D5" w14:textId="6FA56942" w:rsidR="005E6A19" w:rsidRPr="00A72C9D" w:rsidRDefault="483EC67C" w:rsidP="483EC67C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E75C459">
              <w:rPr>
                <w:sz w:val="20"/>
                <w:szCs w:val="20"/>
                <w:lang w:eastAsia="en-GB"/>
              </w:rPr>
              <w:t>Description of the development lifecycle (</w:t>
            </w:r>
            <w:r w:rsidR="3C970710" w:rsidRPr="0E75C459">
              <w:rPr>
                <w:sz w:val="20"/>
                <w:szCs w:val="20"/>
                <w:lang w:eastAsia="en-GB"/>
              </w:rPr>
              <w:t>5</w:t>
            </w:r>
            <w:r w:rsidRPr="0E75C459">
              <w:rPr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A17EB76" w14:textId="4E246972" w:rsidR="005E6A19" w:rsidRPr="00A72C9D" w:rsidRDefault="483EC67C" w:rsidP="483EC67C">
            <w:pPr>
              <w:spacing w:after="0" w:line="240" w:lineRule="auto"/>
              <w:rPr>
                <w:sz w:val="20"/>
                <w:szCs w:val="20"/>
              </w:rPr>
            </w:pPr>
            <w:r w:rsidRPr="483EC67C">
              <w:rPr>
                <w:sz w:val="20"/>
                <w:szCs w:val="20"/>
              </w:rPr>
              <w:t>Clear evidence of the application of an appropriate software development methodology. Discussion of each of the major stages including how validation and verification were applied at each stage.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2B0DECB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65FCBD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41AE200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65CE20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4572F8F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FC849B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1C0668B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6D2AA867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5CFB3500" w14:textId="77777777" w:rsidTr="680DB993">
        <w:trPr>
          <w:trHeight w:val="18"/>
          <w:tblHeader/>
        </w:trPr>
        <w:tc>
          <w:tcPr>
            <w:tcW w:w="1833" w:type="dxa"/>
            <w:vMerge/>
          </w:tcPr>
          <w:p w14:paraId="366DE37B" w14:textId="77777777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833" w:type="dxa"/>
          </w:tcPr>
          <w:p w14:paraId="30BCC358" w14:textId="4E9F6960" w:rsidR="005E6A19" w:rsidRPr="00A72C9D" w:rsidRDefault="005E6A19" w:rsidP="0E75C45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E75C459">
              <w:rPr>
                <w:sz w:val="20"/>
                <w:szCs w:val="20"/>
                <w:lang w:eastAsia="en-GB"/>
              </w:rPr>
              <w:t>Critical analysis and reflection (</w:t>
            </w:r>
            <w:r w:rsidR="78604C68" w:rsidRPr="0E75C459">
              <w:rPr>
                <w:sz w:val="20"/>
                <w:szCs w:val="20"/>
                <w:lang w:eastAsia="en-GB"/>
              </w:rPr>
              <w:t>5</w:t>
            </w:r>
            <w:r w:rsidRPr="0E75C459">
              <w:rPr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49EE2C1" w14:textId="267B31EB" w:rsidR="005E6A19" w:rsidRPr="00A72C9D" w:rsidRDefault="483EC67C" w:rsidP="483EC67C">
            <w:pPr>
              <w:spacing w:after="0" w:line="240" w:lineRule="auto"/>
              <w:rPr>
                <w:sz w:val="20"/>
                <w:szCs w:val="20"/>
              </w:rPr>
            </w:pPr>
            <w:r w:rsidRPr="483EC67C">
              <w:rPr>
                <w:sz w:val="20"/>
                <w:szCs w:val="20"/>
              </w:rPr>
              <w:t>What went wrong and what was right? What could be done differently next time? Appraisal of the product; analysis of approach taken (with hindsight); analysis of software/tools used.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E6DF382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B23A390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1467CFD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835E02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5E54E4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8F7C06C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9DBA8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350A08AA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742931A1" w14:textId="77777777" w:rsidTr="680DB993">
        <w:trPr>
          <w:trHeight w:val="18"/>
          <w:tblHeader/>
        </w:trPr>
        <w:tc>
          <w:tcPr>
            <w:tcW w:w="1833" w:type="dxa"/>
            <w:vMerge w:val="restart"/>
          </w:tcPr>
          <w:p w14:paraId="2C2D39A3" w14:textId="1C7F45BF" w:rsidR="005E6A19" w:rsidRPr="00A72C9D" w:rsidRDefault="004365B6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>
              <w:rPr>
                <w:b/>
                <w:bCs/>
                <w:sz w:val="20"/>
                <w:szCs w:val="20"/>
                <w:lang w:eastAsia="en-GB"/>
              </w:rPr>
              <w:t>*</w:t>
            </w:r>
            <w:r w:rsidR="005E6A19" w:rsidRPr="00A72C9D">
              <w:rPr>
                <w:b/>
                <w:bCs/>
                <w:sz w:val="20"/>
                <w:szCs w:val="20"/>
                <w:lang w:eastAsia="en-GB"/>
              </w:rPr>
              <w:t>Viva</w:t>
            </w:r>
          </w:p>
          <w:p w14:paraId="5E08E69F" w14:textId="3F0A4876" w:rsidR="005E6A19" w:rsidRPr="00A72C9D" w:rsidRDefault="005E6A19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0A72C9D">
              <w:rPr>
                <w:b/>
                <w:bCs/>
                <w:sz w:val="20"/>
                <w:szCs w:val="20"/>
                <w:lang w:eastAsia="en-GB"/>
              </w:rPr>
              <w:t>(</w:t>
            </w:r>
            <w:r w:rsidR="004365B6">
              <w:rPr>
                <w:b/>
                <w:bCs/>
                <w:sz w:val="20"/>
                <w:szCs w:val="20"/>
                <w:lang w:eastAsia="en-GB"/>
              </w:rPr>
              <w:t>15</w:t>
            </w:r>
            <w:r w:rsidRPr="00A72C9D">
              <w:rPr>
                <w:b/>
                <w:bCs/>
                <w:sz w:val="20"/>
                <w:szCs w:val="20"/>
                <w:lang w:eastAsia="en-GB"/>
              </w:rPr>
              <w:t>%)</w:t>
            </w:r>
          </w:p>
          <w:p w14:paraId="16845BBF" w14:textId="77777777" w:rsidR="00D02A28" w:rsidRPr="00A72C9D" w:rsidRDefault="00D02A28" w:rsidP="005E6A1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</w:p>
          <w:p w14:paraId="6D9F56EB" w14:textId="77777777" w:rsidR="00D02A28" w:rsidRDefault="00D02A28" w:rsidP="005E6A1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0A72C9D">
              <w:rPr>
                <w:sz w:val="20"/>
                <w:szCs w:val="20"/>
                <w:lang w:eastAsia="en-GB"/>
              </w:rPr>
              <w:t xml:space="preserve">Viva is mandatory. Students without Viva will receive 0% marks for their final submission out of 75%. </w:t>
            </w:r>
          </w:p>
          <w:p w14:paraId="6EC07D22" w14:textId="34BB1F1E" w:rsidR="004365B6" w:rsidRPr="00A72C9D" w:rsidRDefault="004365B6" w:rsidP="005E6A1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498DDF5A">
              <w:rPr>
                <w:sz w:val="20"/>
                <w:szCs w:val="20"/>
                <w:lang w:eastAsia="en-GB"/>
              </w:rPr>
              <w:t>*</w:t>
            </w:r>
            <w:r w:rsidRPr="498DDF5A">
              <w:rPr>
                <w:b/>
                <w:bCs/>
                <w:sz w:val="20"/>
                <w:szCs w:val="20"/>
                <w:lang w:eastAsia="en-GB"/>
              </w:rPr>
              <w:t>Mandatory</w:t>
            </w:r>
          </w:p>
        </w:tc>
        <w:tc>
          <w:tcPr>
            <w:tcW w:w="1833" w:type="dxa"/>
          </w:tcPr>
          <w:p w14:paraId="698D7DE1" w14:textId="46ECA166" w:rsidR="005E6A19" w:rsidRPr="00A72C9D" w:rsidRDefault="005E6A19" w:rsidP="498DDF5A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498DDF5A">
              <w:rPr>
                <w:sz w:val="20"/>
                <w:szCs w:val="20"/>
                <w:lang w:eastAsia="en-GB"/>
              </w:rPr>
              <w:t>Timing</w:t>
            </w:r>
            <w:r w:rsidR="06D143BD" w:rsidRPr="498DDF5A">
              <w:rPr>
                <w:sz w:val="20"/>
                <w:szCs w:val="20"/>
                <w:lang w:eastAsia="en-GB"/>
              </w:rPr>
              <w:t xml:space="preserve">, </w:t>
            </w:r>
            <w:proofErr w:type="gramStart"/>
            <w:r w:rsidRPr="498DDF5A">
              <w:rPr>
                <w:sz w:val="20"/>
                <w:szCs w:val="20"/>
                <w:lang w:eastAsia="en-GB"/>
              </w:rPr>
              <w:t>delivery</w:t>
            </w:r>
            <w:proofErr w:type="gramEnd"/>
            <w:r w:rsidR="609B6901" w:rsidRPr="498DDF5A">
              <w:rPr>
                <w:sz w:val="20"/>
                <w:szCs w:val="20"/>
                <w:lang w:eastAsia="en-GB"/>
              </w:rPr>
              <w:t xml:space="preserve"> and system coverage</w:t>
            </w:r>
            <w:r w:rsidRPr="498DDF5A">
              <w:rPr>
                <w:sz w:val="20"/>
                <w:szCs w:val="20"/>
                <w:lang w:eastAsia="en-GB"/>
              </w:rPr>
              <w:t xml:space="preserve"> (</w:t>
            </w:r>
            <w:r w:rsidR="60DAADF6" w:rsidRPr="498DDF5A">
              <w:rPr>
                <w:sz w:val="20"/>
                <w:szCs w:val="20"/>
                <w:lang w:eastAsia="en-GB"/>
              </w:rPr>
              <w:t>10</w:t>
            </w:r>
            <w:r w:rsidRPr="498DDF5A">
              <w:rPr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4231CBE" w14:textId="54EF63C6" w:rsidR="005E6A19" w:rsidRPr="00A72C9D" w:rsidRDefault="63191233" w:rsidP="498DDF5A">
            <w:pPr>
              <w:spacing w:after="0" w:line="240" w:lineRule="auto"/>
              <w:rPr>
                <w:sz w:val="20"/>
                <w:szCs w:val="20"/>
              </w:rPr>
            </w:pPr>
            <w:r w:rsidRPr="498DDF5A">
              <w:rPr>
                <w:sz w:val="20"/>
                <w:szCs w:val="20"/>
              </w:rPr>
              <w:t>Professional demonstration</w:t>
            </w:r>
            <w:r w:rsidR="005E6A19" w:rsidRPr="498DDF5A">
              <w:rPr>
                <w:sz w:val="20"/>
                <w:szCs w:val="20"/>
              </w:rPr>
              <w:t xml:space="preserve"> filled the available time appropriately with time for questions</w:t>
            </w:r>
            <w:r w:rsidR="23DDA983" w:rsidRPr="498DDF5A">
              <w:rPr>
                <w:sz w:val="20"/>
                <w:szCs w:val="20"/>
              </w:rPr>
              <w:t>. All-important use cases covered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2129678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E232D5F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6905CB2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B40F893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68CE60F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662B24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35F20B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537615A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15092718" w14:textId="77777777" w:rsidTr="680DB993">
        <w:trPr>
          <w:trHeight w:val="18"/>
          <w:tblHeader/>
        </w:trPr>
        <w:tc>
          <w:tcPr>
            <w:tcW w:w="1833" w:type="dxa"/>
            <w:vMerge/>
          </w:tcPr>
          <w:p w14:paraId="2D67DB49" w14:textId="77777777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833" w:type="dxa"/>
          </w:tcPr>
          <w:p w14:paraId="04545385" w14:textId="65DAF894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  <w:r w:rsidRPr="00A72C9D">
              <w:rPr>
                <w:bCs/>
                <w:sz w:val="20"/>
                <w:szCs w:val="20"/>
                <w:lang w:eastAsia="en-GB"/>
              </w:rPr>
              <w:t>Question handling (</w:t>
            </w:r>
            <w:r w:rsidR="004365B6">
              <w:rPr>
                <w:bCs/>
                <w:sz w:val="20"/>
                <w:szCs w:val="20"/>
                <w:lang w:eastAsia="en-GB"/>
              </w:rPr>
              <w:t>5</w:t>
            </w:r>
            <w:r w:rsidRPr="00A72C9D">
              <w:rPr>
                <w:bCs/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214BA2F" w14:textId="0EB9EB1A" w:rsidR="005E6A19" w:rsidRPr="00A72C9D" w:rsidRDefault="005E6A19" w:rsidP="005E6A19">
            <w:pPr>
              <w:spacing w:after="0" w:line="240" w:lineRule="auto"/>
              <w:rPr>
                <w:sz w:val="20"/>
                <w:szCs w:val="20"/>
              </w:rPr>
            </w:pPr>
            <w:r w:rsidRPr="7F262E59">
              <w:rPr>
                <w:sz w:val="20"/>
                <w:szCs w:val="20"/>
              </w:rPr>
              <w:t xml:space="preserve">The student </w:t>
            </w:r>
            <w:r w:rsidR="47589FAE" w:rsidRPr="7F262E59">
              <w:rPr>
                <w:sz w:val="20"/>
                <w:szCs w:val="20"/>
              </w:rPr>
              <w:t>can</w:t>
            </w:r>
            <w:r w:rsidRPr="7F262E59">
              <w:rPr>
                <w:sz w:val="20"/>
                <w:szCs w:val="20"/>
              </w:rPr>
              <w:t xml:space="preserve"> defend the system 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0375EA3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366A9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DA3A807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A71DC7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D23F62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7A835F3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B2A930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4B58498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1D174FD4" w14:textId="77777777" w:rsidTr="680DB993">
        <w:trPr>
          <w:trHeight w:val="705"/>
          <w:tblHeader/>
        </w:trPr>
        <w:tc>
          <w:tcPr>
            <w:tcW w:w="1833" w:type="dxa"/>
            <w:vMerge w:val="restart"/>
          </w:tcPr>
          <w:p w14:paraId="1B2D8AE7" w14:textId="77777777" w:rsidR="005E6A19" w:rsidRPr="00A72C9D" w:rsidRDefault="005E6A19" w:rsidP="0E75C45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The System</w:t>
            </w:r>
          </w:p>
          <w:p w14:paraId="3D3688D3" w14:textId="48538A76" w:rsidR="005E6A19" w:rsidRPr="00A72C9D" w:rsidRDefault="005E6A19" w:rsidP="0E75C45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t>(</w:t>
            </w:r>
            <w:r w:rsidR="1BAC507A" w:rsidRPr="0E75C459">
              <w:rPr>
                <w:b/>
                <w:bCs/>
                <w:sz w:val="20"/>
                <w:szCs w:val="20"/>
                <w:lang w:eastAsia="en-GB"/>
              </w:rPr>
              <w:t>4</w:t>
            </w:r>
            <w:r w:rsidR="004365B6" w:rsidRPr="0E75C459">
              <w:rPr>
                <w:b/>
                <w:bCs/>
                <w:sz w:val="20"/>
                <w:szCs w:val="20"/>
                <w:lang w:eastAsia="en-GB"/>
              </w:rPr>
              <w:t>0</w:t>
            </w:r>
            <w:r w:rsidRPr="0E75C459">
              <w:rPr>
                <w:b/>
                <w:bCs/>
                <w:sz w:val="20"/>
                <w:szCs w:val="20"/>
                <w:lang w:eastAsia="en-GB"/>
              </w:rPr>
              <w:t>%)</w:t>
            </w:r>
          </w:p>
          <w:p w14:paraId="702BD660" w14:textId="77777777" w:rsidR="0069020E" w:rsidRPr="00A72C9D" w:rsidRDefault="0069020E" w:rsidP="0E75C45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</w:p>
          <w:p w14:paraId="5CCC04E7" w14:textId="77777777" w:rsidR="0069020E" w:rsidRPr="00A72C9D" w:rsidRDefault="0069020E" w:rsidP="0E75C45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E75C459">
              <w:rPr>
                <w:sz w:val="20"/>
                <w:szCs w:val="20"/>
                <w:lang w:eastAsia="en-GB"/>
              </w:rPr>
              <w:t>You must show the examiners your developed software/demo plus pieces of codes that you have written.</w:t>
            </w:r>
          </w:p>
        </w:tc>
        <w:tc>
          <w:tcPr>
            <w:tcW w:w="1833" w:type="dxa"/>
          </w:tcPr>
          <w:p w14:paraId="19E4FEA4" w14:textId="501219B6" w:rsidR="005E6A19" w:rsidRPr="00A72C9D" w:rsidRDefault="005E6A19" w:rsidP="0E75C45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 w:rsidRPr="0E75C459">
              <w:rPr>
                <w:sz w:val="20"/>
                <w:szCs w:val="20"/>
                <w:lang w:eastAsia="en-GB"/>
              </w:rPr>
              <w:t>Product (</w:t>
            </w:r>
            <w:r w:rsidR="2241069E" w:rsidRPr="0E75C459">
              <w:rPr>
                <w:sz w:val="20"/>
                <w:szCs w:val="20"/>
                <w:lang w:eastAsia="en-GB"/>
              </w:rPr>
              <w:t>3</w:t>
            </w:r>
            <w:r w:rsidR="004365B6" w:rsidRPr="0E75C459">
              <w:rPr>
                <w:sz w:val="20"/>
                <w:szCs w:val="20"/>
                <w:lang w:eastAsia="en-GB"/>
              </w:rPr>
              <w:t>0</w:t>
            </w:r>
            <w:r w:rsidRPr="0E75C459">
              <w:rPr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109A290" w14:textId="77777777" w:rsidR="005E6A19" w:rsidRPr="00A72C9D" w:rsidRDefault="005E6A19" w:rsidP="005E6A19">
            <w:pPr>
              <w:spacing w:after="0" w:line="240" w:lineRule="auto"/>
              <w:rPr>
                <w:bCs/>
                <w:sz w:val="20"/>
                <w:szCs w:val="20"/>
                <w:lang w:eastAsia="en-GB"/>
              </w:rPr>
            </w:pPr>
            <w:r w:rsidRPr="00A72C9D">
              <w:rPr>
                <w:bCs/>
                <w:sz w:val="20"/>
                <w:szCs w:val="20"/>
                <w:lang w:eastAsia="en-GB"/>
              </w:rPr>
              <w:t>The product meets the objectives of the agreed project contract (completeness) and the requirements for FYP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9AE1EA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7DA597D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EA7E287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9AA583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7081E76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D8569D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23A0FD5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787E372A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05E6A19" w:rsidRPr="00A72C9D" w14:paraId="6D50A283" w14:textId="77777777" w:rsidTr="680DB993">
        <w:trPr>
          <w:trHeight w:val="518"/>
          <w:tblHeader/>
        </w:trPr>
        <w:tc>
          <w:tcPr>
            <w:tcW w:w="1833" w:type="dxa"/>
            <w:vMerge/>
          </w:tcPr>
          <w:p w14:paraId="225E3E60" w14:textId="77777777" w:rsidR="005E6A19" w:rsidRPr="00A72C9D" w:rsidRDefault="005E6A19" w:rsidP="005E6A19">
            <w:pPr>
              <w:spacing w:after="0" w:line="240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833" w:type="dxa"/>
          </w:tcPr>
          <w:p w14:paraId="148BB1DC" w14:textId="19145E9B" w:rsidR="005E6A19" w:rsidRPr="00A72C9D" w:rsidRDefault="004365B6" w:rsidP="72E42B59">
            <w:pPr>
              <w:spacing w:after="0" w:line="240" w:lineRule="auto"/>
              <w:rPr>
                <w:sz w:val="20"/>
                <w:szCs w:val="20"/>
                <w:lang w:eastAsia="en-GB"/>
              </w:rPr>
            </w:pPr>
            <w:r>
              <w:rPr>
                <w:color w:val="000000" w:themeColor="text1"/>
                <w:sz w:val="20"/>
                <w:szCs w:val="20"/>
              </w:rPr>
              <w:t>Robustness and usability</w:t>
            </w:r>
            <w:r w:rsidR="72E42B59" w:rsidRPr="72E42B59">
              <w:rPr>
                <w:color w:val="000000" w:themeColor="text1"/>
                <w:sz w:val="20"/>
                <w:szCs w:val="20"/>
              </w:rPr>
              <w:t xml:space="preserve"> </w:t>
            </w:r>
            <w:r w:rsidR="72E42B59" w:rsidRPr="72E42B59">
              <w:rPr>
                <w:sz w:val="20"/>
                <w:szCs w:val="20"/>
                <w:lang w:eastAsia="en-GB"/>
              </w:rPr>
              <w:t>(</w:t>
            </w:r>
            <w:r>
              <w:rPr>
                <w:sz w:val="20"/>
                <w:szCs w:val="20"/>
                <w:lang w:eastAsia="en-GB"/>
              </w:rPr>
              <w:t>10</w:t>
            </w:r>
            <w:r w:rsidR="72E42B59" w:rsidRPr="72E42B59">
              <w:rPr>
                <w:sz w:val="20"/>
                <w:szCs w:val="20"/>
                <w:lang w:eastAsia="en-GB"/>
              </w:rPr>
              <w:t>%)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E32F540" w14:textId="77777777" w:rsidR="005E6A19" w:rsidRPr="00A72C9D" w:rsidRDefault="005E6A19" w:rsidP="005E6A19">
            <w:pPr>
              <w:pStyle w:val="HTMLPreformatted"/>
              <w:spacing w:line="240" w:lineRule="auto"/>
              <w:rPr>
                <w:rFonts w:ascii="Calibri" w:eastAsia="Arial Unicode MS" w:hAnsi="Calibri" w:cs="Calibri"/>
                <w:bCs/>
              </w:rPr>
            </w:pPr>
            <w:r w:rsidRPr="00A72C9D">
              <w:rPr>
                <w:rFonts w:ascii="Calibri" w:hAnsi="Calibri" w:cs="Calibri"/>
                <w:color w:val="000000"/>
              </w:rPr>
              <w:t>Usability, robustness, and correctness.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3F7782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17C9838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8C89D14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33ECE79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0B83D95E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C36A3B8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3733A901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53E75910" w14:textId="77777777" w:rsidR="005E6A19" w:rsidRPr="00A72C9D" w:rsidRDefault="005E6A19" w:rsidP="005E6A19">
            <w:pPr>
              <w:spacing w:after="0" w:line="240" w:lineRule="auto"/>
              <w:contextualSpacing/>
              <w:jc w:val="center"/>
              <w:rPr>
                <w:sz w:val="20"/>
                <w:szCs w:val="20"/>
              </w:rPr>
            </w:pPr>
          </w:p>
        </w:tc>
      </w:tr>
      <w:tr w:rsidR="0E75C459" w14:paraId="06DDD0D1" w14:textId="77777777" w:rsidTr="680DB993">
        <w:trPr>
          <w:trHeight w:val="518"/>
          <w:tblHeader/>
        </w:trPr>
        <w:tc>
          <w:tcPr>
            <w:tcW w:w="1833" w:type="dxa"/>
          </w:tcPr>
          <w:p w14:paraId="34B022B8" w14:textId="3BDFE62A" w:rsidR="4A575735" w:rsidRDefault="4A575735" w:rsidP="0E75C459">
            <w:pPr>
              <w:spacing w:line="240" w:lineRule="auto"/>
              <w:rPr>
                <w:b/>
                <w:bCs/>
                <w:sz w:val="20"/>
                <w:szCs w:val="20"/>
                <w:lang w:eastAsia="en-GB"/>
              </w:rPr>
            </w:pPr>
            <w:r w:rsidRPr="0E75C459">
              <w:rPr>
                <w:b/>
                <w:bCs/>
                <w:sz w:val="20"/>
                <w:szCs w:val="20"/>
                <w:lang w:eastAsia="en-GB"/>
              </w:rPr>
              <w:lastRenderedPageBreak/>
              <w:t>Floating Mark (20%)</w:t>
            </w:r>
          </w:p>
          <w:p w14:paraId="7EE99AED" w14:textId="77777777" w:rsidR="0E75C459" w:rsidRDefault="0E75C459" w:rsidP="0E75C459">
            <w:pPr>
              <w:spacing w:after="0" w:line="240" w:lineRule="auto"/>
              <w:rPr>
                <w:b/>
                <w:bCs/>
                <w:sz w:val="20"/>
                <w:szCs w:val="20"/>
                <w:lang w:eastAsia="en-GB"/>
              </w:rPr>
            </w:pPr>
          </w:p>
          <w:p w14:paraId="7C62A4A7" w14:textId="377F2791" w:rsidR="4A575735" w:rsidRDefault="4A575735" w:rsidP="0E75C459">
            <w:pPr>
              <w:spacing w:after="0" w:line="240" w:lineRule="auto"/>
            </w:pPr>
            <w:r w:rsidRPr="0E75C459">
              <w:rPr>
                <w:sz w:val="20"/>
                <w:szCs w:val="20"/>
                <w:lang w:eastAsia="en-GB"/>
              </w:rPr>
              <w:t xml:space="preserve">The specifics should be agreed with your supervisor after receiving the mark and feedback for your first deliverable. </w:t>
            </w:r>
          </w:p>
          <w:p w14:paraId="2531F2B8" w14:textId="3BF8EF8F" w:rsidR="0E75C459" w:rsidRDefault="0E75C459" w:rsidP="0E75C459">
            <w:pPr>
              <w:spacing w:line="240" w:lineRule="auto"/>
              <w:rPr>
                <w:b/>
                <w:bCs/>
                <w:sz w:val="20"/>
                <w:szCs w:val="20"/>
                <w:lang w:eastAsia="en-GB"/>
              </w:rPr>
            </w:pPr>
          </w:p>
        </w:tc>
        <w:tc>
          <w:tcPr>
            <w:tcW w:w="1833" w:type="dxa"/>
          </w:tcPr>
          <w:p w14:paraId="41D05671" w14:textId="7821A53B" w:rsidR="4A575735" w:rsidRDefault="4A575735" w:rsidP="0E75C459">
            <w:pPr>
              <w:spacing w:line="240" w:lineRule="auto"/>
              <w:rPr>
                <w:color w:val="000000" w:themeColor="text1"/>
                <w:sz w:val="20"/>
                <w:szCs w:val="20"/>
              </w:rPr>
            </w:pPr>
            <w:r w:rsidRPr="0E75C459">
              <w:rPr>
                <w:color w:val="000000" w:themeColor="text1"/>
                <w:sz w:val="20"/>
                <w:szCs w:val="20"/>
              </w:rPr>
              <w:t xml:space="preserve">This is to adjust projects </w:t>
            </w:r>
            <w:proofErr w:type="gramStart"/>
            <w:r w:rsidRPr="0E75C459">
              <w:rPr>
                <w:color w:val="000000" w:themeColor="text1"/>
                <w:sz w:val="20"/>
                <w:szCs w:val="20"/>
              </w:rPr>
              <w:t>where</w:t>
            </w:r>
            <w:proofErr w:type="gramEnd"/>
            <w:r w:rsidRPr="0E75C459">
              <w:rPr>
                <w:color w:val="000000" w:themeColor="text1"/>
                <w:sz w:val="20"/>
                <w:szCs w:val="20"/>
              </w:rPr>
              <w:t xml:space="preserve"> students code more or research more. This item must be agreed with the supervisor. </w:t>
            </w:r>
          </w:p>
        </w:tc>
        <w:tc>
          <w:tcPr>
            <w:tcW w:w="4104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C9407A4" w14:textId="4C6A23F0" w:rsidR="0E75C459" w:rsidRDefault="00385830" w:rsidP="680DB993">
            <w:pPr>
              <w:pStyle w:val="HTMLPreformatted"/>
              <w:spacing w:line="240" w:lineRule="auto"/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highlight w:val="yellow"/>
              </w:rPr>
            </w:pPr>
            <w:r>
              <w:rPr>
                <w:rFonts w:ascii="Calibri" w:hAnsi="Calibri" w:cs="Calibri"/>
                <w:b/>
                <w:bCs/>
                <w:color w:val="000000" w:themeColor="text1"/>
                <w:sz w:val="28"/>
                <w:szCs w:val="28"/>
                <w:highlight w:val="yellow"/>
              </w:rPr>
              <w:t xml:space="preserve">As agreed between Mishri and Nathan 10% for each </w:t>
            </w: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2DA549B" w14:textId="7CF7D905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B946D69" w14:textId="74ED9279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43C6154E" w14:textId="69217F76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77D5F4CA" w14:textId="36497227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6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69B89261" w14:textId="7FD89AF2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20D98B69" w14:textId="1B9C4EA1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925" w:type="dxa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</w:tcPr>
          <w:p w14:paraId="58FB60A8" w14:textId="336D46FA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058" w:type="dxa"/>
          </w:tcPr>
          <w:p w14:paraId="178274A3" w14:textId="79169336" w:rsidR="0E75C459" w:rsidRDefault="0E75C459" w:rsidP="0E75C459">
            <w:pPr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7CE74FAF" w14:textId="71509C42" w:rsidR="0E75C459" w:rsidRDefault="1BF8E262" w:rsidP="680DB993">
      <w:pPr>
        <w:jc w:val="both"/>
        <w:rPr>
          <w:rFonts w:ascii="Tahoma" w:eastAsia="Tahoma" w:hAnsi="Tahoma" w:cs="Tahoma"/>
          <w:color w:val="333333"/>
          <w:sz w:val="26"/>
          <w:szCs w:val="26"/>
        </w:rPr>
      </w:pPr>
      <w:r w:rsidRPr="680DB993">
        <w:rPr>
          <w:rFonts w:ascii="Tahoma" w:eastAsia="Tahoma" w:hAnsi="Tahoma" w:cs="Tahoma"/>
          <w:color w:val="333333"/>
          <w:sz w:val="26"/>
          <w:szCs w:val="26"/>
        </w:rPr>
        <w:t xml:space="preserve">Student Signature: </w:t>
      </w:r>
      <w:r w:rsidR="00385830">
        <w:rPr>
          <w:rFonts w:ascii="Tahoma" w:eastAsia="Tahoma" w:hAnsi="Tahoma" w:cs="Tahoma"/>
          <w:color w:val="333333"/>
          <w:sz w:val="26"/>
          <w:szCs w:val="26"/>
        </w:rPr>
        <w:t xml:space="preserve"> Nathan Simcock    </w:t>
      </w:r>
      <w:r w:rsidRPr="680DB993">
        <w:rPr>
          <w:rFonts w:ascii="Tahoma" w:eastAsia="Tahoma" w:hAnsi="Tahoma" w:cs="Tahoma"/>
          <w:color w:val="333333"/>
          <w:sz w:val="26"/>
          <w:szCs w:val="26"/>
        </w:rPr>
        <w:t xml:space="preserve"> Supervisor Signature: </w:t>
      </w:r>
      <w:r w:rsidR="00385830">
        <w:rPr>
          <w:rFonts w:ascii="Tahoma" w:eastAsia="Tahoma" w:hAnsi="Tahoma" w:cs="Tahoma"/>
          <w:color w:val="333333"/>
          <w:sz w:val="26"/>
          <w:szCs w:val="26"/>
        </w:rPr>
        <w:t>Mishri AlMarshoud</w:t>
      </w:r>
    </w:p>
    <w:p w14:paraId="5D8E605C" w14:textId="05591C5F" w:rsidR="0E75C459" w:rsidRDefault="1BF8E262" w:rsidP="680DB993">
      <w:pPr>
        <w:jc w:val="both"/>
        <w:rPr>
          <w:rFonts w:ascii="Tahoma" w:eastAsia="Tahoma" w:hAnsi="Tahoma" w:cs="Tahoma"/>
          <w:color w:val="333333"/>
          <w:sz w:val="26"/>
          <w:szCs w:val="26"/>
        </w:rPr>
      </w:pPr>
      <w:r w:rsidRPr="680DB993">
        <w:rPr>
          <w:rFonts w:ascii="Tahoma" w:eastAsia="Tahoma" w:hAnsi="Tahoma" w:cs="Tahoma"/>
          <w:color w:val="333333"/>
          <w:sz w:val="26"/>
          <w:szCs w:val="26"/>
        </w:rPr>
        <w:t xml:space="preserve">Date of the agreement: </w:t>
      </w:r>
      <w:r w:rsidR="004B2EA9">
        <w:rPr>
          <w:rFonts w:ascii="Tahoma" w:eastAsia="Tahoma" w:hAnsi="Tahoma" w:cs="Tahoma"/>
          <w:color w:val="333333"/>
          <w:sz w:val="26"/>
          <w:szCs w:val="26"/>
        </w:rPr>
        <w:t>11/03/2021</w:t>
      </w:r>
    </w:p>
    <w:p w14:paraId="151F275C" w14:textId="53E41DC5" w:rsidR="0E75C459" w:rsidRDefault="0E75C459" w:rsidP="680DB993"/>
    <w:p w14:paraId="5F7D4220" w14:textId="6E8F4CE8" w:rsidR="498DDF5A" w:rsidRDefault="498DDF5A"/>
    <w:p w14:paraId="33A24A40" w14:textId="77777777" w:rsidR="00E603A5" w:rsidRPr="00A72C9D" w:rsidRDefault="00E603A5" w:rsidP="008234AD">
      <w:pPr>
        <w:rPr>
          <w:sz w:val="20"/>
          <w:szCs w:val="20"/>
        </w:rPr>
      </w:pPr>
    </w:p>
    <w:sectPr w:rsidR="00E603A5" w:rsidRPr="00A72C9D" w:rsidSect="00E03CED">
      <w:pgSz w:w="16838" w:h="11906" w:orient="landscape"/>
      <w:pgMar w:top="567" w:right="1440" w:bottom="567" w:left="1440" w:header="567" w:footer="788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F4AA0" w14:textId="77777777" w:rsidR="002A5FA6" w:rsidRDefault="002A5FA6">
      <w:r>
        <w:separator/>
      </w:r>
    </w:p>
  </w:endnote>
  <w:endnote w:type="continuationSeparator" w:id="0">
    <w:p w14:paraId="6E87E304" w14:textId="77777777" w:rsidR="002A5FA6" w:rsidRDefault="002A5F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62BFE" w14:textId="77777777" w:rsidR="002A5FA6" w:rsidRDefault="002A5FA6">
      <w:r>
        <w:separator/>
      </w:r>
    </w:p>
  </w:footnote>
  <w:footnote w:type="continuationSeparator" w:id="0">
    <w:p w14:paraId="5A2DB1FF" w14:textId="77777777" w:rsidR="002A5FA6" w:rsidRDefault="002A5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EA124A6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47E43D4"/>
    <w:multiLevelType w:val="hybridMultilevel"/>
    <w:tmpl w:val="9EC44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TA2tTA1NDEyNzVQ0lEKTi0uzszPAykwrAUAv9u5tSwAAAA="/>
  </w:docVars>
  <w:rsids>
    <w:rsidRoot w:val="005976CB"/>
    <w:rsid w:val="000319A0"/>
    <w:rsid w:val="000A7C4F"/>
    <w:rsid w:val="000B3663"/>
    <w:rsid w:val="000D7565"/>
    <w:rsid w:val="000F5B21"/>
    <w:rsid w:val="00191336"/>
    <w:rsid w:val="001D3518"/>
    <w:rsid w:val="00214C83"/>
    <w:rsid w:val="00260D9D"/>
    <w:rsid w:val="002A5FA6"/>
    <w:rsid w:val="002D7730"/>
    <w:rsid w:val="00307975"/>
    <w:rsid w:val="0030A6C1"/>
    <w:rsid w:val="00335021"/>
    <w:rsid w:val="003831CF"/>
    <w:rsid w:val="00385119"/>
    <w:rsid w:val="00385830"/>
    <w:rsid w:val="003B4AC2"/>
    <w:rsid w:val="0041416F"/>
    <w:rsid w:val="004229C8"/>
    <w:rsid w:val="00426BB6"/>
    <w:rsid w:val="004365B6"/>
    <w:rsid w:val="0046053A"/>
    <w:rsid w:val="004B2EA9"/>
    <w:rsid w:val="004F7B1F"/>
    <w:rsid w:val="00512491"/>
    <w:rsid w:val="005976CB"/>
    <w:rsid w:val="005C0EA6"/>
    <w:rsid w:val="005E6A19"/>
    <w:rsid w:val="00610445"/>
    <w:rsid w:val="00684A0F"/>
    <w:rsid w:val="0069020E"/>
    <w:rsid w:val="006C717E"/>
    <w:rsid w:val="007263A1"/>
    <w:rsid w:val="007374C9"/>
    <w:rsid w:val="007700AC"/>
    <w:rsid w:val="00796C12"/>
    <w:rsid w:val="007D7B01"/>
    <w:rsid w:val="008113F5"/>
    <w:rsid w:val="008234AD"/>
    <w:rsid w:val="0086573B"/>
    <w:rsid w:val="00876EC1"/>
    <w:rsid w:val="0087747D"/>
    <w:rsid w:val="008D0053"/>
    <w:rsid w:val="00950552"/>
    <w:rsid w:val="00950A1C"/>
    <w:rsid w:val="00953406"/>
    <w:rsid w:val="00956B0B"/>
    <w:rsid w:val="0097423E"/>
    <w:rsid w:val="009F68B7"/>
    <w:rsid w:val="00A200AC"/>
    <w:rsid w:val="00A27669"/>
    <w:rsid w:val="00A27FAD"/>
    <w:rsid w:val="00A60F4D"/>
    <w:rsid w:val="00A72C9D"/>
    <w:rsid w:val="00A84EBF"/>
    <w:rsid w:val="00AC2BBA"/>
    <w:rsid w:val="00AE3254"/>
    <w:rsid w:val="00CD6DB6"/>
    <w:rsid w:val="00CE34E6"/>
    <w:rsid w:val="00CE35B7"/>
    <w:rsid w:val="00CF0C5C"/>
    <w:rsid w:val="00CF61CC"/>
    <w:rsid w:val="00D012CB"/>
    <w:rsid w:val="00D02A28"/>
    <w:rsid w:val="00DA20F1"/>
    <w:rsid w:val="00DA5DB0"/>
    <w:rsid w:val="00DD7A60"/>
    <w:rsid w:val="00DE31E2"/>
    <w:rsid w:val="00DE7059"/>
    <w:rsid w:val="00E03CED"/>
    <w:rsid w:val="00E15E08"/>
    <w:rsid w:val="00E22735"/>
    <w:rsid w:val="00E603A5"/>
    <w:rsid w:val="00E71DFA"/>
    <w:rsid w:val="00E92983"/>
    <w:rsid w:val="00F47F90"/>
    <w:rsid w:val="06D143BD"/>
    <w:rsid w:val="070D995C"/>
    <w:rsid w:val="0E75C459"/>
    <w:rsid w:val="1BAC507A"/>
    <w:rsid w:val="1BF8E262"/>
    <w:rsid w:val="1D223037"/>
    <w:rsid w:val="2241069E"/>
    <w:rsid w:val="23DDA983"/>
    <w:rsid w:val="2666A820"/>
    <w:rsid w:val="2B5F3C45"/>
    <w:rsid w:val="2F59C6D2"/>
    <w:rsid w:val="3091A95D"/>
    <w:rsid w:val="3C7C893F"/>
    <w:rsid w:val="3C970710"/>
    <w:rsid w:val="3CDF899B"/>
    <w:rsid w:val="42915CBA"/>
    <w:rsid w:val="43D1BE85"/>
    <w:rsid w:val="47589FAE"/>
    <w:rsid w:val="483EC67C"/>
    <w:rsid w:val="485B6427"/>
    <w:rsid w:val="498DDF5A"/>
    <w:rsid w:val="4A363D00"/>
    <w:rsid w:val="4A575735"/>
    <w:rsid w:val="4CDCCC13"/>
    <w:rsid w:val="4D6811F4"/>
    <w:rsid w:val="55B0F76D"/>
    <w:rsid w:val="56B4BF4B"/>
    <w:rsid w:val="57221D24"/>
    <w:rsid w:val="5922B893"/>
    <w:rsid w:val="5E342962"/>
    <w:rsid w:val="609B6901"/>
    <w:rsid w:val="60DAADF6"/>
    <w:rsid w:val="61BE6ABE"/>
    <w:rsid w:val="63191233"/>
    <w:rsid w:val="680DB993"/>
    <w:rsid w:val="6ECA2DAC"/>
    <w:rsid w:val="72D4F1DD"/>
    <w:rsid w:val="72E42B59"/>
    <w:rsid w:val="741D8F6A"/>
    <w:rsid w:val="76EBE8C5"/>
    <w:rsid w:val="78604C68"/>
    <w:rsid w:val="78DE2055"/>
    <w:rsid w:val="79B8CE65"/>
    <w:rsid w:val="7B7FA83D"/>
    <w:rsid w:val="7DF1FCE0"/>
    <w:rsid w:val="7F11A638"/>
    <w:rsid w:val="7F26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86E257"/>
  <w15:chartTrackingRefBased/>
  <w15:docId w15:val="{D09A28B6-F540-4591-837A-085E528F0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5976CB"/>
    <w:pPr>
      <w:tabs>
        <w:tab w:val="left" w:pos="720"/>
      </w:tabs>
      <w:suppressAutoHyphens/>
      <w:spacing w:after="200" w:line="276" w:lineRule="auto"/>
    </w:pPr>
    <w:rPr>
      <w:rFonts w:ascii="Calibri" w:eastAsia="Arial Unicode MS" w:hAnsi="Calibri" w:cs="Calibri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rsid w:val="005976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100" w:lineRule="atLeast"/>
    </w:pPr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Framecontents">
    <w:name w:val="Frame contents"/>
    <w:basedOn w:val="Normal"/>
    <w:rsid w:val="005976CB"/>
    <w:pPr>
      <w:spacing w:after="120"/>
    </w:pPr>
  </w:style>
  <w:style w:type="paragraph" w:styleId="Header">
    <w:name w:val="header"/>
    <w:basedOn w:val="Normal"/>
    <w:link w:val="HeaderChar"/>
    <w:rsid w:val="005976CB"/>
    <w:pPr>
      <w:tabs>
        <w:tab w:val="clear" w:pos="720"/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locked/>
    <w:rsid w:val="005976CB"/>
    <w:rPr>
      <w:rFonts w:ascii="Calibri" w:eastAsia="Arial Unicode MS" w:hAnsi="Calibri" w:cs="Calibri"/>
      <w:sz w:val="22"/>
      <w:szCs w:val="22"/>
      <w:lang w:val="en-GB" w:eastAsia="en-US" w:bidi="ar-SA"/>
    </w:rPr>
  </w:style>
  <w:style w:type="paragraph" w:customStyle="1" w:styleId="ColorfulList-Accent11">
    <w:name w:val="Colorful List - Accent 11"/>
    <w:basedOn w:val="Normal"/>
    <w:qFormat/>
    <w:rsid w:val="005976CB"/>
    <w:pPr>
      <w:ind w:left="720"/>
      <w:contextualSpacing/>
    </w:pPr>
  </w:style>
  <w:style w:type="character" w:styleId="Hyperlink">
    <w:name w:val="Hyperlink"/>
    <w:semiHidden/>
    <w:rsid w:val="005976CB"/>
    <w:rPr>
      <w:rFonts w:cs="Times New Roman"/>
      <w:color w:val="0000FF"/>
      <w:u w:val="single"/>
    </w:rPr>
  </w:style>
  <w:style w:type="paragraph" w:styleId="BalloonText">
    <w:name w:val="Balloon Text"/>
    <w:basedOn w:val="Normal"/>
    <w:semiHidden/>
    <w:rsid w:val="00307975"/>
    <w:rPr>
      <w:rFonts w:ascii="Tahoma" w:hAnsi="Tahoma" w:cs="Tahoma"/>
      <w:sz w:val="16"/>
      <w:szCs w:val="16"/>
    </w:rPr>
  </w:style>
  <w:style w:type="paragraph" w:styleId="Footer">
    <w:name w:val="footer"/>
    <w:basedOn w:val="Normal"/>
    <w:rsid w:val="00307975"/>
    <w:pPr>
      <w:tabs>
        <w:tab w:val="clear" w:pos="720"/>
        <w:tab w:val="center" w:pos="4153"/>
        <w:tab w:val="right" w:pos="8306"/>
      </w:tabs>
    </w:pPr>
  </w:style>
  <w:style w:type="table" w:styleId="TableGrid">
    <w:name w:val="Table Grid"/>
    <w:basedOn w:val="TableNormal"/>
    <w:rsid w:val="00DD7A60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918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T3451 Computing Final Year Project</dc:title>
  <dc:subject/>
  <dc:creator>Matthew</dc:creator>
  <cp:keywords/>
  <dc:description/>
  <cp:lastModifiedBy>Nathan Simcock</cp:lastModifiedBy>
  <cp:revision>2</cp:revision>
  <cp:lastPrinted>2014-09-12T12:03:00Z</cp:lastPrinted>
  <dcterms:created xsi:type="dcterms:W3CDTF">2021-03-11T13:00:00Z</dcterms:created>
  <dcterms:modified xsi:type="dcterms:W3CDTF">2021-03-11T13:00:00Z</dcterms:modified>
</cp:coreProperties>
</file>